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707B1" w14:textId="0959715C" w:rsidR="005B788A" w:rsidRDefault="008D3886" w:rsidP="008D3886">
      <w:pPr>
        <w:ind w:left="-990"/>
        <w:rPr>
          <w:b/>
          <w:bCs/>
          <w:sz w:val="28"/>
          <w:szCs w:val="28"/>
        </w:rPr>
      </w:pPr>
      <w:r w:rsidRPr="008D3886">
        <w:rPr>
          <w:b/>
          <w:bCs/>
          <w:sz w:val="28"/>
          <w:szCs w:val="28"/>
        </w:rPr>
        <w:t>Sheldon1 Reverse Engineering</w:t>
      </w:r>
    </w:p>
    <w:p w14:paraId="509F8CB3" w14:textId="10C7064D" w:rsidR="008D3886" w:rsidRDefault="008D3886" w:rsidP="008D3886">
      <w:pPr>
        <w:ind w:left="-990"/>
      </w:pPr>
      <w:r>
        <w:t xml:space="preserve">Sheldon1 file contains 6 phases that require various inputs to pass each level. The only way to find each input relevant to each phase reversing the file. </w:t>
      </w:r>
    </w:p>
    <w:p w14:paraId="031EE74A" w14:textId="77777777" w:rsidR="008D3886" w:rsidRDefault="008D3886" w:rsidP="008D3886">
      <w:pPr>
        <w:ind w:left="-990"/>
      </w:pPr>
      <w:r>
        <w:t>Sheldon1 file cannot run like a standard program because it requires executable permission.</w:t>
      </w:r>
    </w:p>
    <w:p w14:paraId="1669E908" w14:textId="3DEE2684" w:rsidR="008D3886" w:rsidRDefault="008D3886" w:rsidP="008D3886">
      <w:pPr>
        <w:ind w:left="-990"/>
      </w:pPr>
      <w:r>
        <w:rPr>
          <w:noProof/>
        </w:rPr>
        <w:drawing>
          <wp:inline distT="0" distB="0" distL="0" distR="0" wp14:anchorId="2F3C1EF5" wp14:editId="23B553E8">
            <wp:extent cx="4693920" cy="1287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740C6" w14:textId="77777777" w:rsidR="008D3886" w:rsidRDefault="008D3886" w:rsidP="008D3886">
      <w:pPr>
        <w:ind w:left="-990"/>
      </w:pPr>
    </w:p>
    <w:p w14:paraId="48FB4C71" w14:textId="7FB5B53F" w:rsidR="008D3886" w:rsidRDefault="008D3886" w:rsidP="008D3886">
      <w:pPr>
        <w:ind w:left="-990"/>
      </w:pPr>
      <w:r>
        <w:t xml:space="preserve"> So, the first thing to do is to get the required permission to the file. </w:t>
      </w:r>
    </w:p>
    <w:p w14:paraId="0FFACE74" w14:textId="7D1B9848" w:rsidR="008D3886" w:rsidRDefault="008D3886" w:rsidP="008D3886">
      <w:pPr>
        <w:ind w:left="-990"/>
      </w:pPr>
      <w:r>
        <w:rPr>
          <w:noProof/>
        </w:rPr>
        <w:drawing>
          <wp:inline distT="0" distB="0" distL="0" distR="0" wp14:anchorId="3986D50B" wp14:editId="437BBD57">
            <wp:extent cx="5204460" cy="1226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D520D" w14:textId="3C6533A2" w:rsidR="008D3886" w:rsidRDefault="008D3886" w:rsidP="008D3886">
      <w:pPr>
        <w:ind w:left="-990"/>
      </w:pPr>
      <w:r>
        <w:t xml:space="preserve">As in the picture above, now Sheldon1 has the executable permission. </w:t>
      </w:r>
    </w:p>
    <w:p w14:paraId="117A8FB7" w14:textId="6D389B5C" w:rsidR="008D3886" w:rsidRDefault="008D3886" w:rsidP="008D3886">
      <w:pPr>
        <w:ind w:left="-990"/>
      </w:pPr>
      <w:r>
        <w:t xml:space="preserve">After running the sheldon1 file to defuse the bomb, we </w:t>
      </w:r>
      <w:proofErr w:type="gramStart"/>
      <w:r>
        <w:t>have to</w:t>
      </w:r>
      <w:proofErr w:type="gramEnd"/>
      <w:r>
        <w:t xml:space="preserve"> enter some sort of input. If the input is a wrong one, the bomb goes </w:t>
      </w:r>
      <w:proofErr w:type="gramStart"/>
      <w:r>
        <w:t>BOOM!!!.</w:t>
      </w:r>
      <w:proofErr w:type="gramEnd"/>
    </w:p>
    <w:p w14:paraId="17532ED7" w14:textId="03C7296B" w:rsidR="008D3886" w:rsidRDefault="008D3886" w:rsidP="008D3886">
      <w:pPr>
        <w:ind w:left="-990"/>
      </w:pPr>
      <w:r>
        <w:rPr>
          <w:noProof/>
        </w:rPr>
        <w:drawing>
          <wp:inline distT="0" distB="0" distL="0" distR="0" wp14:anchorId="51D3C29B" wp14:editId="33C15A11">
            <wp:extent cx="4602480" cy="13411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4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C8F98" w14:textId="5EC774FB" w:rsidR="008D3886" w:rsidRDefault="008D3886" w:rsidP="008D3886">
      <w:pPr>
        <w:ind w:left="-990"/>
      </w:pPr>
    </w:p>
    <w:p w14:paraId="24DF9F72" w14:textId="04F8BB53" w:rsidR="008D3886" w:rsidRDefault="008D3886" w:rsidP="008D3886">
      <w:pPr>
        <w:ind w:left="-990"/>
      </w:pPr>
    </w:p>
    <w:p w14:paraId="5536FF4C" w14:textId="77777777" w:rsidR="008D3886" w:rsidRDefault="008D3886" w:rsidP="008D3886">
      <w:pPr>
        <w:ind w:left="-990"/>
      </w:pPr>
    </w:p>
    <w:p w14:paraId="4BDE7AAA" w14:textId="77777777" w:rsidR="008D3886" w:rsidRDefault="008D3886" w:rsidP="008D3886">
      <w:pPr>
        <w:ind w:left="-990"/>
      </w:pPr>
    </w:p>
    <w:p w14:paraId="28A3036C" w14:textId="77777777" w:rsidR="008D3886" w:rsidRPr="008D3886" w:rsidRDefault="008D3886" w:rsidP="008D3886">
      <w:pPr>
        <w:ind w:left="-990"/>
        <w:rPr>
          <w:b/>
          <w:bCs/>
          <w:sz w:val="24"/>
          <w:szCs w:val="24"/>
        </w:rPr>
      </w:pPr>
      <w:r w:rsidRPr="008D3886">
        <w:rPr>
          <w:b/>
          <w:bCs/>
          <w:sz w:val="24"/>
          <w:szCs w:val="24"/>
        </w:rPr>
        <w:t>Phase_1 Reverse Engineering</w:t>
      </w:r>
    </w:p>
    <w:p w14:paraId="4A9E4BB3" w14:textId="7558F50E" w:rsidR="008D3886" w:rsidRPr="008D3886" w:rsidRDefault="008D3886" w:rsidP="008D3886">
      <w:pPr>
        <w:ind w:left="-990"/>
      </w:pPr>
      <w:r>
        <w:lastRenderedPageBreak/>
        <w:t xml:space="preserve">To defuse the bomb, we </w:t>
      </w:r>
      <w:proofErr w:type="gramStart"/>
      <w:r>
        <w:t>have to</w:t>
      </w:r>
      <w:proofErr w:type="gramEnd"/>
      <w:r>
        <w:t xml:space="preserve"> find the correct input. To do that, we can use GDB to reverse engineer the file. </w:t>
      </w:r>
    </w:p>
    <w:p w14:paraId="07091BCF" w14:textId="6851DF53" w:rsidR="008D3886" w:rsidRDefault="008D3886" w:rsidP="008D3886">
      <w:pPr>
        <w:ind w:left="-99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7F16E09" wp14:editId="73A4D9AC">
            <wp:extent cx="5943600" cy="2774691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4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2DEC0" w14:textId="77777777" w:rsidR="008D3886" w:rsidRDefault="008D3886" w:rsidP="008D3886">
      <w:pPr>
        <w:ind w:left="-990"/>
        <w:rPr>
          <w:b/>
          <w:bCs/>
        </w:rPr>
      </w:pPr>
    </w:p>
    <w:p w14:paraId="475E7E0F" w14:textId="15F2C8ED" w:rsidR="008D3886" w:rsidRDefault="008D3886" w:rsidP="008D3886">
      <w:pPr>
        <w:ind w:left="-990"/>
      </w:pPr>
      <w:r w:rsidRPr="008D3886">
        <w:rPr>
          <w:b/>
          <w:bCs/>
        </w:rPr>
        <w:t xml:space="preserve"> </w:t>
      </w:r>
      <w:r>
        <w:t xml:space="preserve">For the first step, we can analyze the main function of the sheldon1 file. </w:t>
      </w:r>
    </w:p>
    <w:p w14:paraId="382F5747" w14:textId="7C665BE8" w:rsidR="008D3886" w:rsidRDefault="008D3886" w:rsidP="008D3886">
      <w:pPr>
        <w:ind w:left="-990"/>
        <w:rPr>
          <w:noProof/>
        </w:rPr>
      </w:pPr>
      <w:r>
        <w:rPr>
          <w:noProof/>
        </w:rPr>
        <w:drawing>
          <wp:inline distT="0" distB="0" distL="0" distR="0" wp14:anchorId="0AFBF652" wp14:editId="7F2561C8">
            <wp:extent cx="3066978" cy="3634740"/>
            <wp:effectExtent l="0" t="0" r="63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274" cy="3642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0BF2D" w14:textId="117A47D4" w:rsidR="008D3886" w:rsidRDefault="008D3886" w:rsidP="008D3886">
      <w:pPr>
        <w:ind w:left="-990"/>
        <w:rPr>
          <w:noProof/>
        </w:rPr>
      </w:pPr>
    </w:p>
    <w:p w14:paraId="1B224B5D" w14:textId="53C5A77F" w:rsidR="008D3886" w:rsidRDefault="008D3886" w:rsidP="008D3886">
      <w:pPr>
        <w:ind w:left="-990"/>
        <w:rPr>
          <w:noProof/>
        </w:rPr>
      </w:pPr>
    </w:p>
    <w:p w14:paraId="60B7A540" w14:textId="004B7A98" w:rsidR="008D3886" w:rsidRDefault="008D3886" w:rsidP="008D3886">
      <w:pPr>
        <w:ind w:left="-990"/>
        <w:rPr>
          <w:noProof/>
        </w:rPr>
      </w:pPr>
    </w:p>
    <w:p w14:paraId="6AAAD3BC" w14:textId="3689CE2E" w:rsidR="008D3886" w:rsidRDefault="008D3886" w:rsidP="008D3886">
      <w:pPr>
        <w:ind w:left="-990"/>
        <w:rPr>
          <w:noProof/>
        </w:rPr>
      </w:pPr>
    </w:p>
    <w:p w14:paraId="5FB79EBD" w14:textId="77777777" w:rsidR="008D3886" w:rsidRDefault="008D3886" w:rsidP="008D3886">
      <w:pPr>
        <w:ind w:left="-990"/>
        <w:rPr>
          <w:noProof/>
        </w:rPr>
      </w:pPr>
    </w:p>
    <w:p w14:paraId="69503DF0" w14:textId="2C12021F" w:rsidR="008D3886" w:rsidRDefault="008D3886" w:rsidP="008D3886">
      <w:pPr>
        <w:ind w:left="-990"/>
      </w:pPr>
      <w:r>
        <w:lastRenderedPageBreak/>
        <w:t xml:space="preserve">Analyzing the main function is very hard. </w:t>
      </w:r>
      <w:proofErr w:type="gramStart"/>
      <w:r>
        <w:t>So</w:t>
      </w:r>
      <w:proofErr w:type="gramEnd"/>
      <w:r>
        <w:t xml:space="preserve"> the best thing to do is finding the functions</w:t>
      </w:r>
    </w:p>
    <w:p w14:paraId="7B72FF52" w14:textId="30680E67" w:rsidR="008D3886" w:rsidRDefault="008D3886" w:rsidP="008D3886">
      <w:pPr>
        <w:ind w:left="-990"/>
        <w:rPr>
          <w:noProof/>
        </w:rPr>
      </w:pPr>
      <w:r>
        <w:rPr>
          <w:noProof/>
        </w:rPr>
        <w:drawing>
          <wp:inline distT="0" distB="0" distL="0" distR="0" wp14:anchorId="22FD5D3C" wp14:editId="6CEE9C23">
            <wp:extent cx="3185160" cy="45796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457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81D74" w14:textId="2305AAB4" w:rsidR="008D3886" w:rsidRDefault="008D3886" w:rsidP="008D3886">
      <w:pPr>
        <w:ind w:left="-990"/>
      </w:pPr>
      <w:r>
        <w:t xml:space="preserve">There are many functions in this file. However, if you look closely, you can see the functions for phase 1 to 6. </w:t>
      </w:r>
    </w:p>
    <w:p w14:paraId="2B728978" w14:textId="2E7DBA5C" w:rsidR="008D3886" w:rsidRDefault="008D3886" w:rsidP="008D3886">
      <w:pPr>
        <w:ind w:left="-990"/>
      </w:pPr>
      <w:r>
        <w:rPr>
          <w:noProof/>
        </w:rPr>
        <w:drawing>
          <wp:inline distT="0" distB="0" distL="0" distR="0" wp14:anchorId="13367294" wp14:editId="47414841">
            <wp:extent cx="1790700" cy="10591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E565D" w14:textId="1E7B32DD" w:rsidR="008D3886" w:rsidRDefault="008D3886" w:rsidP="008D3886">
      <w:pPr>
        <w:ind w:left="-990"/>
      </w:pPr>
      <w:r>
        <w:t>Now we can analyze phase_1 function to retrieve any information to defuse phase_1 bomb.</w:t>
      </w:r>
    </w:p>
    <w:p w14:paraId="775B1263" w14:textId="2251A54F" w:rsidR="008D3886" w:rsidRDefault="008D3886" w:rsidP="008D3886">
      <w:pPr>
        <w:ind w:left="-990"/>
      </w:pPr>
      <w:r>
        <w:rPr>
          <w:noProof/>
        </w:rPr>
        <w:drawing>
          <wp:inline distT="0" distB="0" distL="0" distR="0" wp14:anchorId="20883F48" wp14:editId="04FF5DFF">
            <wp:extent cx="3558540" cy="2218385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5688" cy="2272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F89B6" w14:textId="497A26E9" w:rsidR="008D3886" w:rsidRDefault="008D3886" w:rsidP="008D3886">
      <w:pPr>
        <w:ind w:left="-990"/>
      </w:pPr>
      <w:r>
        <w:lastRenderedPageBreak/>
        <w:t>When analyzing the phase_1 application, we can see there are two values push into the stack before calling the 0x8049030 &lt;</w:t>
      </w:r>
      <w:proofErr w:type="spellStart"/>
      <w:r>
        <w:t>string_not_equal</w:t>
      </w:r>
      <w:proofErr w:type="spellEnd"/>
      <w:r>
        <w:t xml:space="preserve">&gt; function. Those two values are </w:t>
      </w:r>
      <w:r>
        <w:t>0x8049</w:t>
      </w:r>
      <w:r>
        <w:t xml:space="preserve">7c0 location and </w:t>
      </w:r>
      <w:proofErr w:type="spellStart"/>
      <w:r>
        <w:t>eax</w:t>
      </w:r>
      <w:proofErr w:type="spellEnd"/>
      <w:r>
        <w:t xml:space="preserve"> 32bit register. Using GDB, we can retrieve those data. </w:t>
      </w:r>
    </w:p>
    <w:p w14:paraId="6E339939" w14:textId="1EE2D3AF" w:rsidR="008D3886" w:rsidRDefault="008D3886" w:rsidP="008D3886">
      <w:pPr>
        <w:ind w:left="-990"/>
      </w:pPr>
      <w:r>
        <w:t xml:space="preserve">First, </w:t>
      </w:r>
      <w:proofErr w:type="spellStart"/>
      <w:r>
        <w:t>lets</w:t>
      </w:r>
      <w:proofErr w:type="spellEnd"/>
      <w:r>
        <w:t xml:space="preserve"> set a breakpoint for phase_1 function and run it. After running the program, we can see the program breaks after calling the phase_1 function. After that, we can use GDB commands to retrieve the data in those two stack values mentioned above.</w:t>
      </w:r>
    </w:p>
    <w:p w14:paraId="17E23A60" w14:textId="09F16050" w:rsidR="008D3886" w:rsidRDefault="008D3886" w:rsidP="008D3886">
      <w:pPr>
        <w:ind w:left="-990"/>
      </w:pPr>
      <w:r>
        <w:rPr>
          <w:noProof/>
        </w:rPr>
        <w:drawing>
          <wp:inline distT="0" distB="0" distL="0" distR="0" wp14:anchorId="052C13A2" wp14:editId="2A61EDED">
            <wp:extent cx="5897880" cy="152400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DBDDA" w14:textId="0D0241F9" w:rsidR="008D3886" w:rsidRDefault="008D3886" w:rsidP="008D3886">
      <w:pPr>
        <w:ind w:left="-990"/>
      </w:pPr>
      <w:r>
        <w:t>The first location, which is a register, contains information that we entered as the input to the sheldon1 file.</w:t>
      </w:r>
    </w:p>
    <w:p w14:paraId="4ECC3F28" w14:textId="77777777" w:rsidR="008D3886" w:rsidRDefault="008D3886" w:rsidP="008D3886">
      <w:pPr>
        <w:ind w:left="-990"/>
        <w:rPr>
          <w:noProof/>
        </w:rPr>
      </w:pPr>
      <w:r>
        <w:t xml:space="preserve">Let's see the second location. </w:t>
      </w:r>
    </w:p>
    <w:p w14:paraId="2AA9B6D0" w14:textId="4303E7A9" w:rsidR="008D3886" w:rsidRDefault="008D3886" w:rsidP="008D3886">
      <w:pPr>
        <w:ind w:left="-990"/>
      </w:pPr>
      <w:r>
        <w:rPr>
          <w:noProof/>
        </w:rPr>
        <w:drawing>
          <wp:inline distT="0" distB="0" distL="0" distR="0" wp14:anchorId="11CFD369" wp14:editId="52F1982E">
            <wp:extent cx="5935980" cy="868680"/>
            <wp:effectExtent l="0" t="0" r="762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B0787" w14:textId="62F631DB" w:rsidR="008D3886" w:rsidRDefault="008D3886" w:rsidP="008D3886">
      <w:pPr>
        <w:ind w:left="-990"/>
      </w:pPr>
      <w:r>
        <w:t>As you can see, the second location contains some sort of string, which appears to be "Public speaking is very easy."</w:t>
      </w:r>
    </w:p>
    <w:p w14:paraId="19E38823" w14:textId="2BFC8D89" w:rsidR="008D3886" w:rsidRDefault="008D3886" w:rsidP="008D3886">
      <w:pPr>
        <w:ind w:left="-990"/>
      </w:pPr>
      <w:r>
        <w:t xml:space="preserve">Let's try that string to defuse the bomb. </w:t>
      </w:r>
    </w:p>
    <w:p w14:paraId="12CE8B7A" w14:textId="075E29B4" w:rsidR="008D3886" w:rsidRDefault="008D3886" w:rsidP="008D3886">
      <w:pPr>
        <w:ind w:left="-990"/>
      </w:pPr>
      <w:r>
        <w:rPr>
          <w:noProof/>
        </w:rPr>
        <w:drawing>
          <wp:inline distT="0" distB="0" distL="0" distR="0" wp14:anchorId="36ED7E8F" wp14:editId="12D4C389">
            <wp:extent cx="4678680" cy="906780"/>
            <wp:effectExtent l="0" t="0" r="762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87807BF" w14:textId="7B4FB2A4" w:rsidR="008D3886" w:rsidRPr="008D3886" w:rsidRDefault="008D3886" w:rsidP="008D3886">
      <w:pPr>
        <w:ind w:left="-990"/>
      </w:pPr>
      <w:r>
        <w:t>The first bomb is defused...</w:t>
      </w:r>
    </w:p>
    <w:sectPr w:rsidR="008D3886" w:rsidRPr="008D3886" w:rsidSect="008D3886">
      <w:pgSz w:w="12240" w:h="15840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44522"/>
    <w:multiLevelType w:val="hybridMultilevel"/>
    <w:tmpl w:val="F104AC14"/>
    <w:lvl w:ilvl="0" w:tplc="A78AEAB0">
      <w:start w:val="1"/>
      <w:numFmt w:val="decimal"/>
      <w:lvlText w:val="%1.2.3.4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80D08D3"/>
    <w:multiLevelType w:val="multilevel"/>
    <w:tmpl w:val="E730BAD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" w15:restartNumberingAfterBreak="0">
    <w:nsid w:val="2E8322DC"/>
    <w:multiLevelType w:val="hybridMultilevel"/>
    <w:tmpl w:val="02FE26FC"/>
    <w:lvl w:ilvl="0" w:tplc="8BC0C0C2">
      <w:start w:val="1"/>
      <w:numFmt w:val="decimal"/>
      <w:pStyle w:val="Heading8"/>
      <w:lvlText w:val="%1.1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" w15:restartNumberingAfterBreak="0">
    <w:nsid w:val="7E33452A"/>
    <w:multiLevelType w:val="hybridMultilevel"/>
    <w:tmpl w:val="3A181D54"/>
    <w:lvl w:ilvl="0" w:tplc="F0349D32">
      <w:start w:val="1"/>
      <w:numFmt w:val="decimal"/>
      <w:lvlText w:val="%1.1.1"/>
      <w:lvlJc w:val="left"/>
      <w:pPr>
        <w:ind w:left="17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2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NbOwNDc2NbI0NzBU0lEKTi0uzszPAykwrAUA1/9AxiwAAAA="/>
  </w:docVars>
  <w:rsids>
    <w:rsidRoot w:val="008D3886"/>
    <w:rsid w:val="001E0392"/>
    <w:rsid w:val="00350C23"/>
    <w:rsid w:val="00375216"/>
    <w:rsid w:val="005B788A"/>
    <w:rsid w:val="008D3886"/>
    <w:rsid w:val="00CA3B1A"/>
    <w:rsid w:val="00E62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7C220"/>
  <w15:chartTrackingRefBased/>
  <w15:docId w15:val="{44E54E57-52A5-4398-9B2A-D7397901E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Text New"/>
    <w:qFormat/>
    <w:rsid w:val="005B788A"/>
    <w:pPr>
      <w:spacing w:after="200"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88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caps/>
      <w:sz w:val="28"/>
      <w:szCs w:val="32"/>
    </w:rPr>
  </w:style>
  <w:style w:type="paragraph" w:styleId="Heading2">
    <w:name w:val="heading 2"/>
    <w:aliases w:val="Topic Head"/>
    <w:basedOn w:val="Normal"/>
    <w:next w:val="Normal"/>
    <w:link w:val="Heading2Char"/>
    <w:autoRedefine/>
    <w:uiPriority w:val="9"/>
    <w:unhideWhenUsed/>
    <w:qFormat/>
    <w:rsid w:val="00E62C34"/>
    <w:pPr>
      <w:keepNext/>
      <w:keepLines/>
      <w:spacing w:before="40" w:after="0"/>
      <w:jc w:val="both"/>
      <w:outlineLvl w:val="1"/>
    </w:pPr>
    <w:rPr>
      <w:rFonts w:eastAsiaTheme="majorEastAsia" w:cstheme="majorBidi"/>
      <w:b/>
      <w:caps/>
      <w:sz w:val="28"/>
      <w:szCs w:val="26"/>
    </w:rPr>
  </w:style>
  <w:style w:type="paragraph" w:styleId="Heading3">
    <w:name w:val="heading 3"/>
    <w:aliases w:val="Section Heading"/>
    <w:basedOn w:val="Normal"/>
    <w:next w:val="Normal"/>
    <w:link w:val="Heading3Char"/>
    <w:uiPriority w:val="9"/>
    <w:unhideWhenUsed/>
    <w:qFormat/>
    <w:rsid w:val="005B788A"/>
    <w:pPr>
      <w:keepNext/>
      <w:keepLines/>
      <w:spacing w:before="40" w:after="0"/>
      <w:ind w:left="1008" w:hanging="360"/>
      <w:outlineLvl w:val="2"/>
    </w:pPr>
    <w:rPr>
      <w:rFonts w:eastAsiaTheme="majorEastAsia" w:cstheme="majorBidi"/>
      <w:b/>
      <w:sz w:val="24"/>
      <w:szCs w:val="24"/>
    </w:rPr>
  </w:style>
  <w:style w:type="paragraph" w:styleId="Heading8">
    <w:name w:val="heading 8"/>
    <w:aliases w:val="sub sub heading"/>
    <w:basedOn w:val="Normal"/>
    <w:next w:val="Normal"/>
    <w:link w:val="Heading8Char"/>
    <w:autoRedefine/>
    <w:uiPriority w:val="9"/>
    <w:unhideWhenUsed/>
    <w:qFormat/>
    <w:rsid w:val="00375216"/>
    <w:pPr>
      <w:keepNext/>
      <w:keepLines/>
      <w:numPr>
        <w:numId w:val="4"/>
      </w:numPr>
      <w:spacing w:before="40" w:after="0"/>
      <w:ind w:left="1728"/>
      <w:jc w:val="both"/>
      <w:outlineLvl w:val="7"/>
    </w:pPr>
    <w:rPr>
      <w:rFonts w:eastAsiaTheme="majorEastAsia" w:cstheme="majorBidi"/>
      <w:b/>
      <w:color w:val="272727" w:themeColor="text1" w:themeTint="D8"/>
      <w:sz w:val="24"/>
      <w:szCs w:val="21"/>
    </w:rPr>
  </w:style>
  <w:style w:type="paragraph" w:styleId="Heading9">
    <w:name w:val="heading 9"/>
    <w:aliases w:val="Sub4 Heading 9"/>
    <w:basedOn w:val="Normal"/>
    <w:next w:val="Normal"/>
    <w:link w:val="Heading9Char"/>
    <w:autoRedefine/>
    <w:uiPriority w:val="9"/>
    <w:unhideWhenUsed/>
    <w:qFormat/>
    <w:rsid w:val="00375216"/>
    <w:pPr>
      <w:keepNext/>
      <w:keepLines/>
      <w:spacing w:before="40" w:after="0"/>
      <w:ind w:left="2160" w:hanging="360"/>
      <w:jc w:val="both"/>
      <w:outlineLvl w:val="8"/>
    </w:pPr>
    <w:rPr>
      <w:rFonts w:eastAsiaTheme="majorEastAsia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Topic Head Char"/>
    <w:basedOn w:val="DefaultParagraphFont"/>
    <w:link w:val="Heading2"/>
    <w:uiPriority w:val="9"/>
    <w:rsid w:val="00E62C34"/>
    <w:rPr>
      <w:rFonts w:ascii="Times New Roman" w:eastAsiaTheme="majorEastAsia" w:hAnsi="Times New Roman" w:cstheme="majorBidi"/>
      <w:b/>
      <w:caps/>
      <w:sz w:val="28"/>
      <w:szCs w:val="26"/>
    </w:rPr>
  </w:style>
  <w:style w:type="paragraph" w:customStyle="1" w:styleId="ChapterHeading">
    <w:name w:val="Chapter Heading"/>
    <w:basedOn w:val="Normal"/>
    <w:next w:val="Normal"/>
    <w:link w:val="ChapterHeadingChar"/>
    <w:qFormat/>
    <w:rsid w:val="005B788A"/>
    <w:pPr>
      <w:spacing w:after="160"/>
      <w:jc w:val="both"/>
    </w:pPr>
    <w:rPr>
      <w:rFonts w:cs="Times New Roman"/>
      <w:b/>
      <w:sz w:val="28"/>
      <w:szCs w:val="24"/>
    </w:rPr>
  </w:style>
  <w:style w:type="character" w:customStyle="1" w:styleId="ChapterHeadingChar">
    <w:name w:val="Chapter Heading Char"/>
    <w:basedOn w:val="DefaultParagraphFont"/>
    <w:link w:val="ChapterHeading"/>
    <w:locked/>
    <w:rsid w:val="005B788A"/>
    <w:rPr>
      <w:rFonts w:ascii="Times New Roman" w:hAnsi="Times New Roman" w:cs="Times New Roman"/>
      <w:b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B788A"/>
    <w:rPr>
      <w:rFonts w:ascii="Times New Roman" w:eastAsiaTheme="majorEastAsia" w:hAnsi="Times New Roman" w:cstheme="majorBidi"/>
      <w:b/>
      <w:caps/>
      <w:sz w:val="28"/>
      <w:szCs w:val="32"/>
    </w:rPr>
  </w:style>
  <w:style w:type="character" w:customStyle="1" w:styleId="Heading3Char">
    <w:name w:val="Heading 3 Char"/>
    <w:aliases w:val="Section Heading Char"/>
    <w:basedOn w:val="DefaultParagraphFont"/>
    <w:link w:val="Heading3"/>
    <w:uiPriority w:val="9"/>
    <w:rsid w:val="005B788A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8Char">
    <w:name w:val="Heading 8 Char"/>
    <w:aliases w:val="sub sub heading Char"/>
    <w:basedOn w:val="DefaultParagraphFont"/>
    <w:link w:val="Heading8"/>
    <w:uiPriority w:val="9"/>
    <w:rsid w:val="00375216"/>
    <w:rPr>
      <w:rFonts w:ascii="Times New Roman" w:eastAsiaTheme="majorEastAsia" w:hAnsi="Times New Roman" w:cstheme="majorBidi"/>
      <w:b/>
      <w:color w:val="272727" w:themeColor="text1" w:themeTint="D8"/>
      <w:sz w:val="24"/>
      <w:szCs w:val="21"/>
    </w:rPr>
  </w:style>
  <w:style w:type="character" w:customStyle="1" w:styleId="Heading9Char">
    <w:name w:val="Heading 9 Char"/>
    <w:aliases w:val="Sub4 Heading 9 Char"/>
    <w:basedOn w:val="DefaultParagraphFont"/>
    <w:link w:val="Heading9"/>
    <w:uiPriority w:val="9"/>
    <w:rsid w:val="00375216"/>
    <w:rPr>
      <w:rFonts w:ascii="Times New Roman" w:eastAsiaTheme="majorEastAsia" w:hAnsi="Times New Roman" w:cstheme="majorBidi"/>
      <w:b/>
      <w:iCs/>
      <w:color w:val="272727" w:themeColor="text1" w:themeTint="D8"/>
      <w:szCs w:val="21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CA3B1A"/>
    <w:pPr>
      <w:spacing w:after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291</Words>
  <Characters>1660</Characters>
  <Application>Microsoft Office Word</Application>
  <DocSecurity>0</DocSecurity>
  <Lines>13</Lines>
  <Paragraphs>3</Paragraphs>
  <ScaleCrop>false</ScaleCrop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en Shaluka</dc:creator>
  <cp:keywords/>
  <dc:description/>
  <cp:lastModifiedBy>Ashen Shaluka</cp:lastModifiedBy>
  <cp:revision>1</cp:revision>
  <dcterms:created xsi:type="dcterms:W3CDTF">2020-03-28T08:14:00Z</dcterms:created>
  <dcterms:modified xsi:type="dcterms:W3CDTF">2020-03-28T08:54:00Z</dcterms:modified>
</cp:coreProperties>
</file>